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0A738" w14:textId="77777777" w:rsidR="005E4440" w:rsidRDefault="00000000" w:rsidP="00475E4E">
      <w:pPr>
        <w:pStyle w:val="Header"/>
        <w:tabs>
          <w:tab w:val="clear" w:pos="9360"/>
        </w:tabs>
        <w:ind w:right="-540"/>
        <w:jc w:val="right"/>
      </w:pPr>
      <w:r>
        <w:rPr>
          <w:noProof/>
        </w:rPr>
        <w:pict w14:anchorId="783FA177">
          <v:rect id="_x0000_s2086" style="position:absolute;left:0;text-align:left;margin-left:403.7pt;margin-top:-7.1pt;width:88.95pt;height:99.95pt;z-index:251693056">
            <v:textbox>
              <w:txbxContent>
                <w:p w14:paraId="3A7C1576" w14:textId="77777777" w:rsidR="00FA3447" w:rsidRDefault="00FA3447"/>
                <w:p w14:paraId="45501447" w14:textId="77777777" w:rsidR="00FA3447" w:rsidRDefault="00FA3447" w:rsidP="00FA3447">
                  <w:pPr>
                    <w:jc w:val="center"/>
                  </w:pPr>
                  <w:r>
                    <w:t>Photo</w:t>
                  </w:r>
                </w:p>
              </w:txbxContent>
            </v:textbox>
          </v:rect>
        </w:pict>
      </w:r>
      <w:r w:rsidR="004D7F18">
        <w:rPr>
          <w:noProof/>
        </w:rPr>
        <w:drawing>
          <wp:anchor distT="0" distB="0" distL="114300" distR="114300" simplePos="0" relativeHeight="251665408" behindDoc="0" locked="0" layoutInCell="1" allowOverlap="1" wp14:anchorId="3C22483E" wp14:editId="0A3A4FAA">
            <wp:simplePos x="0" y="0"/>
            <wp:positionH relativeFrom="column">
              <wp:posOffset>-40640</wp:posOffset>
            </wp:positionH>
            <wp:positionV relativeFrom="paragraph">
              <wp:posOffset>-408305</wp:posOffset>
            </wp:positionV>
            <wp:extent cx="2266950" cy="520700"/>
            <wp:effectExtent l="19050" t="0" r="0" b="0"/>
            <wp:wrapNone/>
            <wp:docPr id="3" name="Picture 1" descr="Libra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brary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2E8E01F" w14:textId="77777777" w:rsidR="00817DA8" w:rsidRDefault="00817DA8" w:rsidP="00CA429C">
      <w:pPr>
        <w:tabs>
          <w:tab w:val="left" w:pos="7470"/>
        </w:tabs>
      </w:pPr>
    </w:p>
    <w:p w14:paraId="7AEAE158" w14:textId="7DF0E516" w:rsidR="00CA429C" w:rsidRPr="00D94B19" w:rsidRDefault="0080290A" w:rsidP="00F06492">
      <w:pPr>
        <w:tabs>
          <w:tab w:val="left" w:pos="7470"/>
        </w:tabs>
        <w:spacing w:after="0"/>
        <w:jc w:val="center"/>
        <w:rPr>
          <w:b/>
          <w:color w:val="000000" w:themeColor="text1"/>
          <w:sz w:val="34"/>
          <w:szCs w:val="16"/>
        </w:rPr>
      </w:pPr>
      <w:r>
        <w:rPr>
          <w:b/>
          <w:color w:val="000000" w:themeColor="text1"/>
          <w:sz w:val="36"/>
          <w:szCs w:val="16"/>
        </w:rPr>
        <w:t>Library Membership</w:t>
      </w:r>
      <w:r w:rsidR="00F06492" w:rsidRPr="00D94B19">
        <w:rPr>
          <w:b/>
          <w:color w:val="000000" w:themeColor="text1"/>
          <w:sz w:val="36"/>
          <w:szCs w:val="16"/>
        </w:rPr>
        <w:t xml:space="preserve"> Form</w:t>
      </w:r>
    </w:p>
    <w:p w14:paraId="219A5303" w14:textId="7019F2BA" w:rsidR="00CA429C" w:rsidRPr="0080290A" w:rsidRDefault="0080290A" w:rsidP="0080290A">
      <w:pPr>
        <w:pStyle w:val="NoSpacing"/>
        <w:jc w:val="center"/>
        <w:rPr>
          <w:bCs/>
          <w:sz w:val="24"/>
          <w:szCs w:val="24"/>
        </w:rPr>
      </w:pPr>
      <w:r w:rsidRPr="0080290A">
        <w:rPr>
          <w:bCs/>
          <w:sz w:val="24"/>
          <w:szCs w:val="24"/>
        </w:rPr>
        <w:t>(Community User)</w:t>
      </w:r>
    </w:p>
    <w:p w14:paraId="47869B14" w14:textId="77777777" w:rsidR="00900830" w:rsidRPr="0080290A" w:rsidRDefault="00900830" w:rsidP="001A04B1">
      <w:pPr>
        <w:pStyle w:val="NoSpacing"/>
        <w:rPr>
          <w:b/>
          <w:color w:val="000000" w:themeColor="text1"/>
          <w:sz w:val="34"/>
          <w:szCs w:val="34"/>
        </w:rPr>
      </w:pPr>
    </w:p>
    <w:p w14:paraId="386F4D31" w14:textId="61D1C530" w:rsidR="00CA429C" w:rsidRPr="00BB5901" w:rsidRDefault="00FE057A" w:rsidP="001A04B1">
      <w:pPr>
        <w:pStyle w:val="NoSpacing"/>
        <w:rPr>
          <w:color w:val="000000" w:themeColor="text1"/>
          <w:sz w:val="24"/>
          <w:szCs w:val="24"/>
        </w:rPr>
      </w:pPr>
      <w:r w:rsidRPr="00BB5901">
        <w:rPr>
          <w:b/>
          <w:color w:val="000000" w:themeColor="text1"/>
          <w:sz w:val="24"/>
          <w:szCs w:val="24"/>
        </w:rPr>
        <w:t>User Information</w:t>
      </w:r>
      <w:r w:rsidR="00CA429C" w:rsidRPr="00BB5901">
        <w:rPr>
          <w:color w:val="000000" w:themeColor="text1"/>
          <w:sz w:val="24"/>
          <w:szCs w:val="24"/>
        </w:rPr>
        <w:t>:</w:t>
      </w:r>
    </w:p>
    <w:p w14:paraId="20F125FF" w14:textId="77777777" w:rsidR="00CA429C" w:rsidRPr="00900830" w:rsidRDefault="00CA429C" w:rsidP="00CA429C">
      <w:pPr>
        <w:pStyle w:val="NoSpacing"/>
        <w:rPr>
          <w:sz w:val="12"/>
          <w:szCs w:val="12"/>
        </w:rPr>
      </w:pPr>
    </w:p>
    <w:p w14:paraId="5E4B6F44" w14:textId="77777777" w:rsidR="00CA429C" w:rsidRPr="00CA429C" w:rsidRDefault="00000000" w:rsidP="00CA429C">
      <w:pPr>
        <w:pStyle w:val="NoSpacing"/>
        <w:rPr>
          <w:sz w:val="24"/>
          <w:szCs w:val="24"/>
        </w:rPr>
      </w:pPr>
      <w:r>
        <w:rPr>
          <w:b/>
          <w:noProof/>
        </w:rPr>
        <w:pict w14:anchorId="7A0ED7C3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66" type="#_x0000_t32" style="position:absolute;margin-left:349.1pt;margin-top:11.45pt;width:121pt;height:.05pt;z-index:251672576" o:connectortype="straight"/>
        </w:pict>
      </w:r>
      <w:r>
        <w:rPr>
          <w:b/>
          <w:noProof/>
        </w:rPr>
        <w:pict w14:anchorId="26785E16">
          <v:shape id="_x0000_s2065" type="#_x0000_t32" style="position:absolute;margin-left:35.25pt;margin-top:11.45pt;width:210.75pt;height:0;z-index:251671552" o:connectortype="straight"/>
        </w:pict>
      </w:r>
      <w:r w:rsidR="00CA429C" w:rsidRPr="00CA429C">
        <w:rPr>
          <w:sz w:val="24"/>
          <w:szCs w:val="24"/>
        </w:rPr>
        <w:t>Name:</w:t>
      </w:r>
      <w:r w:rsidR="004C00DE">
        <w:rPr>
          <w:sz w:val="24"/>
          <w:szCs w:val="24"/>
        </w:rPr>
        <w:t xml:space="preserve">   </w:t>
      </w:r>
      <w:r w:rsidR="00CA429C" w:rsidRPr="00CA429C">
        <w:rPr>
          <w:sz w:val="24"/>
          <w:szCs w:val="24"/>
        </w:rPr>
        <w:t xml:space="preserve"> </w:t>
      </w:r>
      <w:r w:rsidR="00CA429C" w:rsidRPr="00CA429C">
        <w:rPr>
          <w:sz w:val="24"/>
          <w:szCs w:val="24"/>
        </w:rPr>
        <w:tab/>
      </w:r>
      <w:r w:rsidR="00CA429C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F87A41" w:rsidRPr="00CA429C">
        <w:rPr>
          <w:sz w:val="24"/>
          <w:szCs w:val="24"/>
        </w:rPr>
        <w:t>Designation</w:t>
      </w:r>
      <w:r w:rsidR="00CA429C" w:rsidRPr="00CA429C">
        <w:rPr>
          <w:sz w:val="24"/>
          <w:szCs w:val="24"/>
        </w:rPr>
        <w:t>:</w:t>
      </w:r>
      <w:r w:rsidR="004C00DE">
        <w:rPr>
          <w:sz w:val="24"/>
          <w:szCs w:val="24"/>
        </w:rPr>
        <w:t xml:space="preserve">   </w:t>
      </w:r>
      <w:r w:rsidR="00CA429C" w:rsidRPr="00CA429C">
        <w:rPr>
          <w:sz w:val="24"/>
          <w:szCs w:val="24"/>
        </w:rPr>
        <w:t xml:space="preserve">  </w:t>
      </w:r>
    </w:p>
    <w:p w14:paraId="0EF8766C" w14:textId="77777777" w:rsidR="00CA429C" w:rsidRPr="00CA429C" w:rsidRDefault="00CA429C" w:rsidP="00CA429C">
      <w:pPr>
        <w:pStyle w:val="NoSpacing"/>
        <w:rPr>
          <w:sz w:val="24"/>
          <w:szCs w:val="24"/>
        </w:rPr>
      </w:pPr>
    </w:p>
    <w:p w14:paraId="6CE3C43B" w14:textId="1A6F09B6" w:rsidR="00CA429C" w:rsidRPr="00CA429C" w:rsidRDefault="00000000" w:rsidP="00CA429C">
      <w:pPr>
        <w:pStyle w:val="NoSpacing"/>
        <w:rPr>
          <w:sz w:val="24"/>
          <w:szCs w:val="24"/>
        </w:rPr>
      </w:pPr>
      <w:r>
        <w:rPr>
          <w:b/>
          <w:noProof/>
        </w:rPr>
        <w:pict w14:anchorId="72BE2A69">
          <v:shape id="_x0000_s2069" type="#_x0000_t32" style="position:absolute;margin-left:350.95pt;margin-top:10.75pt;width:119.15pt;height:.05pt;z-index:251675648" o:connectortype="straight"/>
        </w:pict>
      </w:r>
      <w:r>
        <w:rPr>
          <w:b/>
          <w:noProof/>
        </w:rPr>
        <w:pict w14:anchorId="046DF5BC">
          <v:shape id="_x0000_s2067" type="#_x0000_t32" style="position:absolute;margin-left:65.25pt;margin-top:9.9pt;width:181.3pt;height:0;z-index:251673600" o:connectortype="straight"/>
        </w:pict>
      </w:r>
      <w:r w:rsidR="005D1DB9">
        <w:rPr>
          <w:sz w:val="24"/>
          <w:szCs w:val="24"/>
        </w:rPr>
        <w:t>Organization</w:t>
      </w:r>
      <w:r w:rsidR="00CA429C" w:rsidRPr="00CA429C">
        <w:rPr>
          <w:sz w:val="24"/>
          <w:szCs w:val="24"/>
        </w:rPr>
        <w:t>:</w:t>
      </w:r>
      <w:r w:rsidR="004C00DE">
        <w:rPr>
          <w:sz w:val="24"/>
          <w:szCs w:val="24"/>
        </w:rPr>
        <w:t xml:space="preserve">  </w:t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CA429C" w:rsidRPr="00CA429C">
        <w:rPr>
          <w:sz w:val="24"/>
          <w:szCs w:val="24"/>
        </w:rPr>
        <w:t xml:space="preserve">   </w:t>
      </w:r>
      <w:r w:rsidR="00CA429C" w:rsidRPr="00CA429C">
        <w:rPr>
          <w:sz w:val="24"/>
          <w:szCs w:val="24"/>
        </w:rPr>
        <w:tab/>
      </w:r>
      <w:r w:rsidR="00CA429C">
        <w:rPr>
          <w:sz w:val="24"/>
          <w:szCs w:val="24"/>
        </w:rPr>
        <w:tab/>
      </w:r>
      <w:r w:rsidR="005D1DB9">
        <w:rPr>
          <w:sz w:val="24"/>
          <w:szCs w:val="24"/>
        </w:rPr>
        <w:t>Department</w:t>
      </w:r>
      <w:r w:rsidR="00CA429C" w:rsidRPr="00CA429C">
        <w:rPr>
          <w:sz w:val="24"/>
          <w:szCs w:val="24"/>
        </w:rPr>
        <w:t>:</w:t>
      </w:r>
      <w:r w:rsidR="00C506D2">
        <w:rPr>
          <w:sz w:val="24"/>
          <w:szCs w:val="24"/>
        </w:rPr>
        <w:t xml:space="preserve">  </w:t>
      </w:r>
    </w:p>
    <w:p w14:paraId="78EBF1B5" w14:textId="190438A5" w:rsidR="00F87A41" w:rsidRDefault="00F87A41" w:rsidP="00CA429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EA4AAB6" w14:textId="51FDDA52" w:rsidR="00CA429C" w:rsidRDefault="00000000" w:rsidP="00FE057A">
      <w:pPr>
        <w:pStyle w:val="NoSpacing"/>
        <w:tabs>
          <w:tab w:val="right" w:pos="9360"/>
        </w:tabs>
        <w:rPr>
          <w:sz w:val="24"/>
          <w:szCs w:val="24"/>
        </w:rPr>
      </w:pPr>
      <w:r>
        <w:rPr>
          <w:b/>
          <w:noProof/>
        </w:rPr>
        <w:pict w14:anchorId="046DF5BC">
          <v:shape id="_x0000_s2106" type="#_x0000_t32" style="position:absolute;margin-left:171pt;margin-top:9.85pt;width:299.1pt;height:0;z-index:251709440" o:connectortype="straight"/>
        </w:pict>
      </w:r>
      <w:r w:rsidR="00F87A41">
        <w:rPr>
          <w:sz w:val="24"/>
          <w:szCs w:val="24"/>
        </w:rPr>
        <w:t>Address (</w:t>
      </w:r>
      <w:r w:rsidR="000225A7">
        <w:rPr>
          <w:sz w:val="24"/>
          <w:szCs w:val="24"/>
        </w:rPr>
        <w:t>Organization/Residence</w:t>
      </w:r>
      <w:r w:rsidR="00F87A41">
        <w:rPr>
          <w:sz w:val="24"/>
          <w:szCs w:val="24"/>
        </w:rPr>
        <w:t>)</w:t>
      </w:r>
      <w:r w:rsidR="00201A85">
        <w:rPr>
          <w:sz w:val="24"/>
          <w:szCs w:val="24"/>
        </w:rPr>
        <w:t>:</w:t>
      </w:r>
      <w:r w:rsidR="00CA429C" w:rsidRPr="00CA429C">
        <w:rPr>
          <w:sz w:val="24"/>
          <w:szCs w:val="24"/>
        </w:rPr>
        <w:t xml:space="preserve">           </w:t>
      </w:r>
    </w:p>
    <w:p w14:paraId="5E35C8A1" w14:textId="77777777" w:rsidR="00DB4A1C" w:rsidRDefault="00DB4A1C" w:rsidP="00CA429C">
      <w:pPr>
        <w:pStyle w:val="NoSpacing"/>
        <w:rPr>
          <w:sz w:val="24"/>
          <w:szCs w:val="24"/>
        </w:rPr>
      </w:pPr>
    </w:p>
    <w:p w14:paraId="505EB163" w14:textId="4F1B4001" w:rsidR="00DB4A1C" w:rsidRPr="00DB4A1C" w:rsidRDefault="00000000" w:rsidP="00E07C8F">
      <w:pPr>
        <w:pStyle w:val="NoSpacing"/>
        <w:tabs>
          <w:tab w:val="right" w:pos="9360"/>
        </w:tabs>
        <w:jc w:val="center"/>
        <w:rPr>
          <w:sz w:val="24"/>
          <w:szCs w:val="24"/>
          <w:u w:val="single"/>
        </w:rPr>
      </w:pPr>
      <w:r>
        <w:rPr>
          <w:b/>
          <w:noProof/>
        </w:rPr>
        <w:pict w14:anchorId="72BE2A69">
          <v:shape id="_x0000_s2104" type="#_x0000_t32" style="position:absolute;left:0;text-align:left;margin-left:334.5pt;margin-top:9.95pt;width:135.6pt;height:0;z-index:251707392" o:connectortype="straight"/>
        </w:pict>
      </w:r>
      <w:r>
        <w:rPr>
          <w:b/>
          <w:noProof/>
        </w:rPr>
        <w:pict w14:anchorId="046DF5BC">
          <v:shape id="_x0000_s2105" type="#_x0000_t32" style="position:absolute;left:0;text-align:left;margin-left:.75pt;margin-top:9.75pt;width:268.3pt;height:0;z-index:251708416" o:connectortype="straight"/>
        </w:pict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>
        <w:rPr>
          <w:sz w:val="24"/>
          <w:szCs w:val="24"/>
          <w:u w:val="single"/>
        </w:rPr>
        <w:softHyphen/>
      </w:r>
      <w:r w:rsidR="00E07C8F" w:rsidRPr="00E07C8F">
        <w:rPr>
          <w:sz w:val="24"/>
          <w:szCs w:val="24"/>
        </w:rPr>
        <w:t xml:space="preserve">                            </w:t>
      </w:r>
      <w:r w:rsidR="00E07C8F">
        <w:rPr>
          <w:sz w:val="24"/>
          <w:szCs w:val="24"/>
        </w:rPr>
        <w:t xml:space="preserve">                           </w:t>
      </w:r>
      <w:r w:rsidR="00E07C8F" w:rsidRPr="00E07C8F">
        <w:rPr>
          <w:sz w:val="24"/>
          <w:szCs w:val="24"/>
        </w:rPr>
        <w:t>Duration</w:t>
      </w:r>
      <w:r w:rsidR="00E07C8F">
        <w:rPr>
          <w:sz w:val="24"/>
          <w:szCs w:val="24"/>
        </w:rPr>
        <w:t>:</w:t>
      </w:r>
    </w:p>
    <w:p w14:paraId="5BC80831" w14:textId="77777777" w:rsidR="00F87A41" w:rsidRDefault="00F87A41" w:rsidP="00CA429C">
      <w:pPr>
        <w:pStyle w:val="NoSpacing"/>
        <w:rPr>
          <w:sz w:val="24"/>
          <w:szCs w:val="24"/>
        </w:rPr>
      </w:pPr>
    </w:p>
    <w:p w14:paraId="23EF28DA" w14:textId="77777777" w:rsidR="00CA429C" w:rsidRPr="00CA429C" w:rsidRDefault="00000000" w:rsidP="00CA429C">
      <w:pPr>
        <w:pStyle w:val="NoSpacing"/>
        <w:rPr>
          <w:sz w:val="24"/>
          <w:szCs w:val="24"/>
        </w:rPr>
      </w:pPr>
      <w:r>
        <w:rPr>
          <w:b/>
          <w:noProof/>
        </w:rPr>
        <w:pict w14:anchorId="7CBE6453">
          <v:shape id="_x0000_s2070" type="#_x0000_t32" style="position:absolute;margin-left:312.25pt;margin-top:10.6pt;width:157.85pt;height:0;z-index:251676672" o:connectortype="straight"/>
        </w:pict>
      </w:r>
      <w:r>
        <w:rPr>
          <w:b/>
          <w:noProof/>
        </w:rPr>
        <w:pict w14:anchorId="2F1BB406">
          <v:shape id="_x0000_s2068" type="#_x0000_t32" style="position:absolute;margin-left:35.25pt;margin-top:10.6pt;width:210.75pt;height:0;z-index:251674624" o:connectortype="straight"/>
        </w:pict>
      </w:r>
      <w:r w:rsidR="00CA429C" w:rsidRPr="00CA429C">
        <w:rPr>
          <w:sz w:val="24"/>
          <w:szCs w:val="24"/>
        </w:rPr>
        <w:t>E-mail:</w:t>
      </w:r>
      <w:r w:rsidR="004C00DE">
        <w:rPr>
          <w:sz w:val="24"/>
          <w:szCs w:val="24"/>
        </w:rPr>
        <w:t xml:space="preserve">   </w:t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4C00DE">
        <w:rPr>
          <w:sz w:val="24"/>
          <w:szCs w:val="24"/>
        </w:rPr>
        <w:tab/>
      </w:r>
      <w:r w:rsidR="00CA429C" w:rsidRPr="00CA429C">
        <w:rPr>
          <w:sz w:val="24"/>
          <w:szCs w:val="24"/>
        </w:rPr>
        <w:t xml:space="preserve">          </w:t>
      </w:r>
      <w:r w:rsidR="00CA429C" w:rsidRPr="00CA429C">
        <w:rPr>
          <w:sz w:val="24"/>
          <w:szCs w:val="24"/>
        </w:rPr>
        <w:tab/>
      </w:r>
      <w:r w:rsidR="004C00DE">
        <w:rPr>
          <w:sz w:val="24"/>
          <w:szCs w:val="24"/>
        </w:rPr>
        <w:t>Cell</w:t>
      </w:r>
      <w:r w:rsidR="00CA429C" w:rsidRPr="00CA429C">
        <w:rPr>
          <w:sz w:val="24"/>
          <w:szCs w:val="24"/>
        </w:rPr>
        <w:t>:</w:t>
      </w:r>
      <w:r w:rsidR="004C00DE">
        <w:rPr>
          <w:sz w:val="24"/>
          <w:szCs w:val="24"/>
        </w:rPr>
        <w:t xml:space="preserve"> </w:t>
      </w:r>
      <w:r w:rsidR="00CA429C" w:rsidRPr="00CA429C">
        <w:rPr>
          <w:sz w:val="24"/>
          <w:szCs w:val="24"/>
        </w:rPr>
        <w:t xml:space="preserve"> </w:t>
      </w:r>
    </w:p>
    <w:p w14:paraId="28FF0000" w14:textId="53FF2124" w:rsidR="004D7F18" w:rsidRDefault="004D7F18" w:rsidP="00CA429C">
      <w:pPr>
        <w:pStyle w:val="NoSpacing"/>
        <w:rPr>
          <w:b/>
          <w:sz w:val="24"/>
          <w:szCs w:val="24"/>
        </w:rPr>
      </w:pPr>
    </w:p>
    <w:p w14:paraId="59AFBA71" w14:textId="7DA744FB" w:rsidR="004D7F18" w:rsidRPr="004D7F18" w:rsidRDefault="00000000" w:rsidP="004D7F18">
      <w:pPr>
        <w:pStyle w:val="NoSpacing"/>
        <w:rPr>
          <w:sz w:val="24"/>
          <w:szCs w:val="24"/>
        </w:rPr>
      </w:pPr>
      <w:r>
        <w:rPr>
          <w:b/>
          <w:noProof/>
          <w:color w:val="0070C0"/>
          <w:sz w:val="24"/>
          <w:szCs w:val="24"/>
        </w:rPr>
        <w:pict w14:anchorId="318A9B08">
          <v:oval id="_x0000_s2098" style="position:absolute;margin-left:276.75pt;margin-top:1.3pt;width:14.4pt;height:14.4pt;z-index:251702272"/>
        </w:pict>
      </w:r>
      <w:r>
        <w:rPr>
          <w:b/>
          <w:noProof/>
          <w:color w:val="0070C0"/>
          <w:sz w:val="24"/>
          <w:szCs w:val="24"/>
        </w:rPr>
        <w:pict w14:anchorId="54D604FF">
          <v:oval id="_x0000_s2099" style="position:absolute;margin-left:169.2pt;margin-top:1.3pt;width:14.4pt;height:14.4pt;z-index:251703296"/>
        </w:pict>
      </w:r>
      <w:r>
        <w:rPr>
          <w:noProof/>
          <w:sz w:val="24"/>
          <w:szCs w:val="24"/>
        </w:rPr>
        <w:pict w14:anchorId="2D6A4711">
          <v:oval id="_x0000_s2097" style="position:absolute;margin-left:89.25pt;margin-top:1.3pt;width:14.4pt;height:14.4pt;z-index:251701248"/>
        </w:pict>
      </w:r>
      <w:r w:rsidR="004D7F18" w:rsidRPr="00BB5901">
        <w:rPr>
          <w:b/>
          <w:color w:val="000000" w:themeColor="text1"/>
          <w:sz w:val="24"/>
          <w:szCs w:val="24"/>
        </w:rPr>
        <w:t>User Category:</w:t>
      </w:r>
      <w:r w:rsidR="004D7F18">
        <w:rPr>
          <w:sz w:val="24"/>
          <w:szCs w:val="24"/>
        </w:rPr>
        <w:t xml:space="preserve"> </w:t>
      </w:r>
      <w:r w:rsidR="004D7F18">
        <w:rPr>
          <w:sz w:val="24"/>
          <w:szCs w:val="24"/>
        </w:rPr>
        <w:tab/>
      </w:r>
      <w:r w:rsidR="004D7F18" w:rsidRPr="004D7F18">
        <w:rPr>
          <w:sz w:val="24"/>
          <w:szCs w:val="24"/>
        </w:rPr>
        <w:t>Alumni</w:t>
      </w:r>
      <w:r w:rsidR="004D7F18" w:rsidRPr="004D7F18">
        <w:rPr>
          <w:sz w:val="24"/>
          <w:szCs w:val="24"/>
        </w:rPr>
        <w:tab/>
      </w:r>
      <w:r w:rsidR="004D7F18">
        <w:rPr>
          <w:sz w:val="24"/>
          <w:szCs w:val="24"/>
        </w:rPr>
        <w:tab/>
      </w:r>
      <w:r w:rsidR="008173AF">
        <w:rPr>
          <w:sz w:val="24"/>
          <w:szCs w:val="24"/>
        </w:rPr>
        <w:t xml:space="preserve">  </w:t>
      </w:r>
      <w:r w:rsidR="004D7F18" w:rsidRPr="004D7F18">
        <w:rPr>
          <w:sz w:val="24"/>
          <w:szCs w:val="24"/>
        </w:rPr>
        <w:t>Non-</w:t>
      </w:r>
      <w:r w:rsidR="004D7F18">
        <w:rPr>
          <w:sz w:val="24"/>
          <w:szCs w:val="24"/>
        </w:rPr>
        <w:t>Ulabian</w:t>
      </w:r>
      <w:r w:rsidR="004D7F18" w:rsidRPr="004D7F18">
        <w:rPr>
          <w:sz w:val="24"/>
          <w:szCs w:val="24"/>
        </w:rPr>
        <w:tab/>
      </w:r>
      <w:r w:rsidR="004D7F18" w:rsidRPr="004D7F18">
        <w:rPr>
          <w:sz w:val="24"/>
          <w:szCs w:val="24"/>
        </w:rPr>
        <w:tab/>
      </w:r>
      <w:r w:rsidR="008173AF">
        <w:rPr>
          <w:sz w:val="24"/>
          <w:szCs w:val="24"/>
        </w:rPr>
        <w:t xml:space="preserve">  </w:t>
      </w:r>
      <w:r w:rsidR="004D7F18" w:rsidRPr="004D7F18">
        <w:rPr>
          <w:sz w:val="24"/>
          <w:szCs w:val="24"/>
        </w:rPr>
        <w:t>Researcher</w:t>
      </w:r>
    </w:p>
    <w:p w14:paraId="459074F7" w14:textId="651B40A9" w:rsidR="00CA429C" w:rsidRDefault="00000000" w:rsidP="00CA429C">
      <w:pPr>
        <w:pStyle w:val="NoSpacing"/>
        <w:rPr>
          <w:b/>
          <w:sz w:val="24"/>
          <w:szCs w:val="24"/>
        </w:rPr>
      </w:pPr>
      <w:r>
        <w:rPr>
          <w:b/>
          <w:noProof/>
          <w:color w:val="0070C0"/>
          <w:sz w:val="24"/>
          <w:szCs w:val="24"/>
        </w:rPr>
        <w:pict w14:anchorId="613523C0">
          <v:oval id="_x0000_s2102" style="position:absolute;margin-left:135.75pt;margin-top:14.35pt;width:14.4pt;height:14.4pt;z-index:251706368"/>
        </w:pict>
      </w:r>
    </w:p>
    <w:p w14:paraId="51E4017E" w14:textId="348ECB55" w:rsidR="005D1DB9" w:rsidRDefault="00000000" w:rsidP="00CA429C">
      <w:pPr>
        <w:pStyle w:val="NoSpacing"/>
        <w:rPr>
          <w:b/>
          <w:sz w:val="24"/>
          <w:szCs w:val="24"/>
        </w:rPr>
      </w:pPr>
      <w:r>
        <w:rPr>
          <w:b/>
          <w:noProof/>
          <w:color w:val="0070C0"/>
          <w:sz w:val="24"/>
          <w:szCs w:val="24"/>
        </w:rPr>
        <w:pict w14:anchorId="4EA96F04">
          <v:oval id="_x0000_s2100" style="position:absolute;margin-left:55.5pt;margin-top:.45pt;width:14.4pt;height:14.4pt;z-index:251704320"/>
        </w:pict>
      </w:r>
      <w:r w:rsidR="004D7F18" w:rsidRPr="00900830">
        <w:rPr>
          <w:b/>
          <w:color w:val="000000" w:themeColor="text1"/>
          <w:sz w:val="24"/>
          <w:szCs w:val="24"/>
        </w:rPr>
        <w:t>Purpose:</w:t>
      </w:r>
      <w:r w:rsidR="004D7F18">
        <w:rPr>
          <w:b/>
          <w:sz w:val="24"/>
          <w:szCs w:val="24"/>
        </w:rPr>
        <w:t xml:space="preserve"> </w:t>
      </w:r>
      <w:r w:rsidR="004D7F18">
        <w:rPr>
          <w:b/>
          <w:sz w:val="24"/>
          <w:szCs w:val="24"/>
        </w:rPr>
        <w:tab/>
      </w:r>
      <w:r w:rsidR="005D1DB9" w:rsidRPr="005D1DB9">
        <w:rPr>
          <w:sz w:val="24"/>
          <w:szCs w:val="24"/>
        </w:rPr>
        <w:t>Research</w:t>
      </w:r>
      <w:r w:rsidR="004D7F18">
        <w:rPr>
          <w:sz w:val="24"/>
          <w:szCs w:val="24"/>
        </w:rPr>
        <w:tab/>
        <w:t xml:space="preserve">   </w:t>
      </w:r>
      <w:r w:rsidR="005D1DB9">
        <w:rPr>
          <w:sz w:val="24"/>
          <w:szCs w:val="24"/>
        </w:rPr>
        <w:t>Study</w:t>
      </w:r>
      <w:r w:rsidR="005D1DB9">
        <w:rPr>
          <w:sz w:val="24"/>
          <w:szCs w:val="24"/>
        </w:rPr>
        <w:tab/>
      </w:r>
      <w:r w:rsidR="005D1DB9">
        <w:rPr>
          <w:sz w:val="24"/>
          <w:szCs w:val="24"/>
        </w:rPr>
        <w:tab/>
        <w:t xml:space="preserve">       </w:t>
      </w:r>
    </w:p>
    <w:p w14:paraId="331A2FD7" w14:textId="77777777" w:rsidR="005D1DB9" w:rsidRDefault="005D1DB9" w:rsidP="00CA429C">
      <w:pPr>
        <w:pStyle w:val="NoSpacing"/>
        <w:rPr>
          <w:b/>
          <w:sz w:val="24"/>
          <w:szCs w:val="24"/>
        </w:rPr>
      </w:pPr>
    </w:p>
    <w:p w14:paraId="0EAA289F" w14:textId="77777777" w:rsidR="005D1DB9" w:rsidRDefault="00000000" w:rsidP="00CA429C">
      <w:pPr>
        <w:pStyle w:val="NoSpacing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 w14:anchorId="190ADCCB">
          <v:shape id="_x0000_s2093" type="#_x0000_t32" style="position:absolute;margin-left:-41.1pt;margin-top:6.1pt;width:551.75pt;height:1.7pt;flip:y;z-index:251699200" o:connectortype="straight">
            <v:stroke dashstyle="dash"/>
          </v:shape>
        </w:pict>
      </w:r>
    </w:p>
    <w:p w14:paraId="30E50340" w14:textId="77777777" w:rsidR="009301AA" w:rsidRPr="00D94B19" w:rsidRDefault="00DB4A1C" w:rsidP="005D1DB9">
      <w:pPr>
        <w:pStyle w:val="NoSpacing"/>
        <w:jc w:val="center"/>
        <w:rPr>
          <w:b/>
          <w:bCs/>
          <w:color w:val="000000" w:themeColor="text1"/>
          <w:sz w:val="24"/>
          <w:szCs w:val="24"/>
          <w:u w:val="single"/>
        </w:rPr>
      </w:pPr>
      <w:r w:rsidRPr="00D94B19">
        <w:rPr>
          <w:b/>
          <w:bCs/>
          <w:color w:val="000000" w:themeColor="text1"/>
          <w:sz w:val="24"/>
          <w:szCs w:val="24"/>
        </w:rPr>
        <w:t xml:space="preserve"> </w:t>
      </w:r>
      <w:r w:rsidR="004D7F18" w:rsidRPr="00D94B19">
        <w:rPr>
          <w:b/>
          <w:bCs/>
          <w:color w:val="000000" w:themeColor="text1"/>
          <w:sz w:val="24"/>
          <w:szCs w:val="24"/>
          <w:u w:val="single"/>
        </w:rPr>
        <w:t>Recommendation</w:t>
      </w:r>
    </w:p>
    <w:p w14:paraId="796E5E42" w14:textId="1D9BE46F" w:rsidR="009301AA" w:rsidRPr="007D5BBD" w:rsidRDefault="009301AA" w:rsidP="005D1DB9">
      <w:pPr>
        <w:pStyle w:val="NoSpacing"/>
        <w:tabs>
          <w:tab w:val="right" w:pos="9360"/>
        </w:tabs>
        <w:rPr>
          <w:b/>
          <w:sz w:val="12"/>
          <w:szCs w:val="12"/>
          <w:u w:val="single"/>
        </w:rPr>
      </w:pPr>
    </w:p>
    <w:p w14:paraId="1A230F5A" w14:textId="77777777" w:rsidR="005D1DB9" w:rsidRDefault="005D1DB9" w:rsidP="00CA429C">
      <w:pPr>
        <w:pStyle w:val="NoSpacing"/>
        <w:rPr>
          <w:b/>
          <w:sz w:val="24"/>
          <w:szCs w:val="24"/>
        </w:rPr>
      </w:pPr>
    </w:p>
    <w:p w14:paraId="4E10AF75" w14:textId="77777777" w:rsidR="005D1DB9" w:rsidRDefault="005D1DB9" w:rsidP="005D1DB9">
      <w:pPr>
        <w:pStyle w:val="NoSpacing"/>
        <w:tabs>
          <w:tab w:val="right" w:pos="7200"/>
          <w:tab w:val="right" w:pos="9360"/>
        </w:tabs>
        <w:rPr>
          <w:sz w:val="24"/>
          <w:szCs w:val="24"/>
          <w:u w:val="single"/>
        </w:rPr>
      </w:pPr>
      <w:r w:rsidRPr="005D1DB9">
        <w:rPr>
          <w:sz w:val="24"/>
          <w:szCs w:val="24"/>
        </w:rPr>
        <w:t xml:space="preserve">Recommended by: </w:t>
      </w:r>
      <w:r w:rsidRPr="005D1DB9">
        <w:rPr>
          <w:sz w:val="24"/>
          <w:szCs w:val="24"/>
          <w:u w:val="single"/>
        </w:rPr>
        <w:tab/>
      </w:r>
      <w:r w:rsidRPr="005D1DB9">
        <w:rPr>
          <w:sz w:val="24"/>
          <w:szCs w:val="24"/>
        </w:rPr>
        <w:t xml:space="preserve"> Department/Office: </w:t>
      </w:r>
      <w:r w:rsidRPr="005D1DB9">
        <w:rPr>
          <w:sz w:val="24"/>
          <w:szCs w:val="24"/>
          <w:u w:val="single"/>
        </w:rPr>
        <w:tab/>
      </w:r>
    </w:p>
    <w:p w14:paraId="71280B72" w14:textId="77777777" w:rsidR="005D1DB9" w:rsidRDefault="005D1DB9" w:rsidP="005D1DB9">
      <w:pPr>
        <w:pStyle w:val="NoSpacing"/>
        <w:tabs>
          <w:tab w:val="right" w:pos="7200"/>
          <w:tab w:val="right" w:pos="9360"/>
        </w:tabs>
        <w:rPr>
          <w:sz w:val="24"/>
          <w:szCs w:val="24"/>
        </w:rPr>
      </w:pPr>
    </w:p>
    <w:p w14:paraId="284BFC7E" w14:textId="33F1C13A" w:rsidR="005D1DB9" w:rsidRDefault="00000000" w:rsidP="007D5BBD">
      <w:pPr>
        <w:pStyle w:val="NoSpacing"/>
        <w:tabs>
          <w:tab w:val="right" w:pos="5220"/>
        </w:tabs>
        <w:jc w:val="both"/>
        <w:rPr>
          <w:sz w:val="24"/>
          <w:szCs w:val="24"/>
          <w:u w:val="single"/>
        </w:rPr>
      </w:pPr>
      <w:r>
        <w:rPr>
          <w:b/>
          <w:noProof/>
        </w:rPr>
        <w:pict w14:anchorId="7D96DF57">
          <v:shape id="_x0000_s2109" type="#_x0000_t32" style="position:absolute;left:0;text-align:left;margin-left:361.6pt;margin-top:10.75pt;width:107.75pt;height:0;z-index:251712512" o:connectortype="straight"/>
        </w:pict>
      </w:r>
      <w:r>
        <w:rPr>
          <w:b/>
          <w:noProof/>
        </w:rPr>
        <w:pict w14:anchorId="7D96DF57">
          <v:shape id="_x0000_s2108" type="#_x0000_t32" style="position:absolute;left:0;text-align:left;margin-left:63.85pt;margin-top:12.25pt;width:140.75pt;height:0;z-index:251711488" o:connectortype="straight"/>
        </w:pict>
      </w:r>
      <w:r w:rsidR="007D5BBD">
        <w:rPr>
          <w:sz w:val="24"/>
          <w:szCs w:val="24"/>
        </w:rPr>
        <w:t>Designation</w:t>
      </w:r>
      <w:r w:rsidR="005D1DB9">
        <w:rPr>
          <w:sz w:val="24"/>
          <w:szCs w:val="24"/>
        </w:rPr>
        <w:t xml:space="preserve">: </w:t>
      </w:r>
      <w:r w:rsidR="007D5BBD">
        <w:rPr>
          <w:sz w:val="24"/>
          <w:szCs w:val="24"/>
        </w:rPr>
        <w:tab/>
        <w:t xml:space="preserve">             </w:t>
      </w:r>
      <w:r w:rsidR="00C951EB">
        <w:rPr>
          <w:sz w:val="24"/>
          <w:szCs w:val="24"/>
        </w:rPr>
        <w:t xml:space="preserve">                                           </w:t>
      </w:r>
      <w:r w:rsidR="007D5BBD">
        <w:rPr>
          <w:sz w:val="24"/>
          <w:szCs w:val="24"/>
        </w:rPr>
        <w:t xml:space="preserve">                  Signature &amp; Date</w:t>
      </w:r>
      <w:r w:rsidR="00C951EB">
        <w:rPr>
          <w:sz w:val="24"/>
          <w:szCs w:val="24"/>
        </w:rPr>
        <w:t>:</w:t>
      </w:r>
    </w:p>
    <w:p w14:paraId="06222CCB" w14:textId="2F68C8A5" w:rsidR="00CA429C" w:rsidRPr="002E1083" w:rsidRDefault="00000000" w:rsidP="002E1083">
      <w:pPr>
        <w:pStyle w:val="NoSpacing"/>
        <w:tabs>
          <w:tab w:val="right" w:pos="5220"/>
        </w:tabs>
        <w:rPr>
          <w:sz w:val="24"/>
          <w:szCs w:val="24"/>
          <w:u w:val="single"/>
        </w:rPr>
      </w:pPr>
      <w:r>
        <w:rPr>
          <w:b/>
          <w:noProof/>
          <w:sz w:val="24"/>
          <w:szCs w:val="24"/>
        </w:rPr>
        <w:pict w14:anchorId="50C506A7">
          <v:shape id="_x0000_s2095" type="#_x0000_t32" style="position:absolute;margin-left:-41.1pt;margin-top:19.25pt;width:551.75pt;height:1.7pt;flip:y;z-index:251700224" o:connectortype="straight">
            <v:stroke dashstyle="dash"/>
          </v:shape>
        </w:pict>
      </w:r>
    </w:p>
    <w:p w14:paraId="681D1201" w14:textId="77777777" w:rsidR="00CA429C" w:rsidRPr="00C506D2" w:rsidRDefault="00CA429C" w:rsidP="00CA429C">
      <w:pPr>
        <w:pStyle w:val="NoSpacing"/>
        <w:rPr>
          <w:sz w:val="6"/>
          <w:szCs w:val="24"/>
        </w:rPr>
      </w:pPr>
    </w:p>
    <w:p w14:paraId="3E489B49" w14:textId="77777777" w:rsidR="004D7F18" w:rsidRPr="007D5BBD" w:rsidRDefault="004D7F18" w:rsidP="009950FC">
      <w:pPr>
        <w:pStyle w:val="NoSpacing"/>
        <w:jc w:val="center"/>
        <w:rPr>
          <w:b/>
          <w:sz w:val="18"/>
          <w:szCs w:val="14"/>
        </w:rPr>
      </w:pPr>
    </w:p>
    <w:p w14:paraId="027A2115" w14:textId="77777777" w:rsidR="009950FC" w:rsidRPr="00D94B19" w:rsidRDefault="004D7F18" w:rsidP="008173AF">
      <w:pPr>
        <w:pStyle w:val="NoSpacing"/>
        <w:jc w:val="center"/>
        <w:rPr>
          <w:b/>
          <w:bCs/>
          <w:color w:val="000000" w:themeColor="text1"/>
          <w:sz w:val="24"/>
          <w:szCs w:val="20"/>
          <w:u w:val="single"/>
        </w:rPr>
      </w:pPr>
      <w:r w:rsidRPr="00D94B19">
        <w:rPr>
          <w:b/>
          <w:bCs/>
          <w:color w:val="000000" w:themeColor="text1"/>
          <w:sz w:val="24"/>
          <w:szCs w:val="20"/>
          <w:u w:val="single"/>
        </w:rPr>
        <w:t>Office use only</w:t>
      </w:r>
    </w:p>
    <w:p w14:paraId="2253C2C6" w14:textId="77777777" w:rsidR="008173AF" w:rsidRDefault="008173AF" w:rsidP="005D1DB9">
      <w:pPr>
        <w:pStyle w:val="NoSpacing"/>
        <w:tabs>
          <w:tab w:val="left" w:pos="5130"/>
          <w:tab w:val="right" w:pos="9360"/>
        </w:tabs>
        <w:rPr>
          <w:sz w:val="24"/>
          <w:szCs w:val="24"/>
        </w:rPr>
      </w:pPr>
    </w:p>
    <w:p w14:paraId="0263FCDA" w14:textId="77777777" w:rsidR="00CA429C" w:rsidRDefault="005D1DB9" w:rsidP="005D1DB9">
      <w:pPr>
        <w:pStyle w:val="NoSpacing"/>
        <w:tabs>
          <w:tab w:val="left" w:pos="5130"/>
          <w:tab w:val="right" w:pos="9360"/>
        </w:tabs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pproved for the period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Not approved (reasons): </w:t>
      </w:r>
      <w:r>
        <w:rPr>
          <w:sz w:val="24"/>
          <w:szCs w:val="24"/>
          <w:u w:val="single"/>
        </w:rPr>
        <w:tab/>
      </w:r>
    </w:p>
    <w:p w14:paraId="50E7F649" w14:textId="77777777" w:rsidR="005D1DB9" w:rsidRPr="005D1DB9" w:rsidRDefault="005D1DB9" w:rsidP="005D1DB9">
      <w:pPr>
        <w:pStyle w:val="NoSpacing"/>
        <w:tabs>
          <w:tab w:val="left" w:pos="5130"/>
          <w:tab w:val="right" w:pos="9360"/>
        </w:tabs>
        <w:rPr>
          <w:sz w:val="24"/>
          <w:szCs w:val="24"/>
          <w:u w:val="single"/>
        </w:rPr>
      </w:pPr>
    </w:p>
    <w:p w14:paraId="6DE0261C" w14:textId="02E7A271" w:rsidR="009301AA" w:rsidRDefault="00000000" w:rsidP="00CA429C">
      <w:pPr>
        <w:pStyle w:val="NoSpacing"/>
        <w:rPr>
          <w:sz w:val="24"/>
          <w:szCs w:val="24"/>
        </w:rPr>
      </w:pPr>
      <w:r>
        <w:rPr>
          <w:b/>
          <w:noProof/>
        </w:rPr>
        <w:pict w14:anchorId="6F93364B">
          <v:shape id="_x0000_s2107" type="#_x0000_t32" style="position:absolute;margin-left:344.5pt;margin-top:11.8pt;width:125.6pt;height:0;z-index:251710464" o:connectortype="straight"/>
        </w:pict>
      </w:r>
      <w:r>
        <w:rPr>
          <w:b/>
          <w:noProof/>
        </w:rPr>
        <w:pict w14:anchorId="6F93364B">
          <v:shape id="_x0000_s2085" type="#_x0000_t32" style="position:absolute;margin-left:51.25pt;margin-top:10.9pt;width:157.75pt;height:0;z-index:251692032" o:connectortype="straight"/>
        </w:pict>
      </w:r>
      <w:r w:rsidR="009301AA">
        <w:rPr>
          <w:sz w:val="24"/>
          <w:szCs w:val="24"/>
        </w:rPr>
        <w:t xml:space="preserve">Library ID:                                  </w:t>
      </w:r>
      <w:r w:rsidR="009301AA">
        <w:rPr>
          <w:sz w:val="24"/>
          <w:szCs w:val="24"/>
        </w:rPr>
        <w:tab/>
      </w:r>
      <w:r w:rsidR="009301AA">
        <w:rPr>
          <w:sz w:val="24"/>
          <w:szCs w:val="24"/>
        </w:rPr>
        <w:tab/>
      </w:r>
      <w:r w:rsidR="009301AA">
        <w:rPr>
          <w:sz w:val="24"/>
          <w:szCs w:val="24"/>
        </w:rPr>
        <w:tab/>
      </w:r>
      <w:r w:rsidR="009301AA">
        <w:rPr>
          <w:sz w:val="24"/>
          <w:szCs w:val="24"/>
        </w:rPr>
        <w:tab/>
      </w:r>
      <w:r w:rsidR="00321776">
        <w:rPr>
          <w:sz w:val="24"/>
          <w:szCs w:val="24"/>
        </w:rPr>
        <w:t xml:space="preserve">    Access Card No</w:t>
      </w:r>
      <w:r w:rsidR="009301AA">
        <w:rPr>
          <w:sz w:val="24"/>
          <w:szCs w:val="24"/>
        </w:rPr>
        <w:t xml:space="preserve">: </w:t>
      </w:r>
    </w:p>
    <w:p w14:paraId="4B22FDFA" w14:textId="439919D8" w:rsidR="00BB305D" w:rsidRPr="00C951EB" w:rsidRDefault="00BB305D" w:rsidP="0025597B">
      <w:pPr>
        <w:pStyle w:val="NoSpacing"/>
        <w:rPr>
          <w:sz w:val="84"/>
          <w:szCs w:val="34"/>
        </w:rPr>
      </w:pPr>
    </w:p>
    <w:p w14:paraId="187638C3" w14:textId="77777777" w:rsidR="00BB305D" w:rsidRPr="008173AF" w:rsidRDefault="00BB305D" w:rsidP="0025597B">
      <w:pPr>
        <w:pStyle w:val="NoSpacing"/>
        <w:rPr>
          <w:sz w:val="2"/>
          <w:szCs w:val="24"/>
        </w:rPr>
      </w:pPr>
    </w:p>
    <w:p w14:paraId="0A6C5B9F" w14:textId="3F4C3756" w:rsidR="00FE057A" w:rsidRPr="00FE057A" w:rsidRDefault="00000000" w:rsidP="0025597B">
      <w:pPr>
        <w:pStyle w:val="NoSpacing"/>
        <w:rPr>
          <w:sz w:val="6"/>
          <w:szCs w:val="24"/>
        </w:rPr>
      </w:pPr>
      <w:r>
        <w:rPr>
          <w:b/>
          <w:noProof/>
        </w:rPr>
        <w:pict w14:anchorId="7D96DF57">
          <v:shape id="_x0000_s2077" type="#_x0000_t32" style="position:absolute;margin-left:-2.9pt;margin-top:3.35pt;width:140.75pt;height:0;z-index:251683840" o:connectortype="straight"/>
        </w:pict>
      </w:r>
    </w:p>
    <w:p w14:paraId="7A03A0E0" w14:textId="31CFF65F" w:rsidR="006A0586" w:rsidRDefault="00000000" w:rsidP="00B70FB3">
      <w:pPr>
        <w:pStyle w:val="NoSpacing"/>
        <w:rPr>
          <w:sz w:val="24"/>
          <w:szCs w:val="24"/>
        </w:rPr>
      </w:pPr>
      <w:r>
        <w:rPr>
          <w:b/>
          <w:noProof/>
        </w:rPr>
        <w:pict w14:anchorId="200315CD">
          <v:shape id="_x0000_s2088" type="#_x0000_t32" style="position:absolute;margin-left:317.35pt;margin-top:.45pt;width:145.55pt;height:0;z-index:251695104" o:connectortype="straight"/>
        </w:pict>
      </w:r>
      <w:r w:rsidR="005D1DB9" w:rsidRPr="00A30C3D">
        <w:rPr>
          <w:sz w:val="24"/>
          <w:szCs w:val="24"/>
        </w:rPr>
        <w:t>Librarian</w:t>
      </w:r>
      <w:r w:rsidR="00BB305D">
        <w:rPr>
          <w:sz w:val="24"/>
          <w:szCs w:val="24"/>
        </w:rPr>
        <w:t xml:space="preserve"> (Signature &amp; Date)</w:t>
      </w:r>
      <w:r w:rsidR="00C506D2">
        <w:rPr>
          <w:sz w:val="24"/>
          <w:szCs w:val="24"/>
        </w:rPr>
        <w:t xml:space="preserve"> </w:t>
      </w:r>
      <w:r w:rsidR="00A30C3D">
        <w:rPr>
          <w:sz w:val="24"/>
          <w:szCs w:val="24"/>
        </w:rPr>
        <w:tab/>
      </w:r>
      <w:r w:rsidR="00A30C3D">
        <w:rPr>
          <w:sz w:val="24"/>
          <w:szCs w:val="24"/>
        </w:rPr>
        <w:tab/>
      </w:r>
      <w:r w:rsidR="00A30C3D">
        <w:rPr>
          <w:sz w:val="24"/>
          <w:szCs w:val="24"/>
        </w:rPr>
        <w:tab/>
      </w:r>
      <w:r w:rsidR="00A30C3D">
        <w:rPr>
          <w:sz w:val="24"/>
          <w:szCs w:val="24"/>
        </w:rPr>
        <w:tab/>
      </w:r>
      <w:r w:rsidR="00A30C3D">
        <w:rPr>
          <w:sz w:val="24"/>
          <w:szCs w:val="24"/>
        </w:rPr>
        <w:tab/>
        <w:t xml:space="preserve">             </w:t>
      </w:r>
      <w:r w:rsidR="005D1DB9" w:rsidRPr="00A30C3D">
        <w:rPr>
          <w:sz w:val="24"/>
          <w:szCs w:val="24"/>
        </w:rPr>
        <w:t>Coordinator, Library Affairs</w:t>
      </w:r>
    </w:p>
    <w:p w14:paraId="752F139E" w14:textId="77777777" w:rsidR="007D5BBD" w:rsidRPr="00C951EB" w:rsidRDefault="007D5BBD" w:rsidP="007D5BBD">
      <w:pPr>
        <w:rPr>
          <w:sz w:val="18"/>
          <w:szCs w:val="18"/>
        </w:rPr>
      </w:pPr>
    </w:p>
    <w:p w14:paraId="5E47A9A1" w14:textId="61E631E3" w:rsidR="007D5BBD" w:rsidRDefault="00000000" w:rsidP="007D5BBD">
      <w:pPr>
        <w:jc w:val="center"/>
        <w:rPr>
          <w:sz w:val="24"/>
          <w:szCs w:val="24"/>
        </w:rPr>
      </w:pPr>
      <w:r>
        <w:rPr>
          <w:b/>
          <w:noProof/>
        </w:rPr>
        <w:pict w14:anchorId="7D96DF57">
          <v:shape id="_x0000_s2110" type="#_x0000_t32" style="position:absolute;left:0;text-align:left;margin-left:180.1pt;margin-top:24.4pt;width:107.75pt;height:0;z-index:251713536" o:connectortype="straight"/>
        </w:pict>
      </w:r>
    </w:p>
    <w:p w14:paraId="5C76C247" w14:textId="10CE8818" w:rsidR="007D5BBD" w:rsidRDefault="007D5BBD" w:rsidP="007D5BBD">
      <w:pPr>
        <w:jc w:val="center"/>
        <w:rPr>
          <w:sz w:val="24"/>
          <w:szCs w:val="24"/>
        </w:rPr>
      </w:pPr>
      <w:r>
        <w:rPr>
          <w:sz w:val="24"/>
          <w:szCs w:val="24"/>
        </w:rPr>
        <w:t>Registrar, ULAB</w:t>
      </w:r>
    </w:p>
    <w:sectPr w:rsidR="007D5BBD" w:rsidSect="004D7F18">
      <w:headerReference w:type="default" r:id="rId7"/>
      <w:footerReference w:type="default" r:id="rId8"/>
      <w:pgSz w:w="12240" w:h="15840"/>
      <w:pgMar w:top="720" w:right="1440" w:bottom="720" w:left="1440" w:header="144" w:footer="720" w:gutter="0"/>
      <w:pgBorders w:offsetFrom="page">
        <w:top w:val="thinThickSmallGap" w:sz="24" w:space="24" w:color="0070C0"/>
        <w:left w:val="thinThickSmallGap" w:sz="24" w:space="24" w:color="0070C0"/>
        <w:bottom w:val="thinThickSmallGap" w:sz="24" w:space="24" w:color="0070C0"/>
        <w:right w:val="thinThickSmallGap" w:sz="24" w:space="24" w:color="0070C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68D7C" w14:textId="77777777" w:rsidR="00985EDE" w:rsidRDefault="00985EDE" w:rsidP="00AE78E6">
      <w:pPr>
        <w:spacing w:after="0" w:line="240" w:lineRule="auto"/>
      </w:pPr>
      <w:r>
        <w:separator/>
      </w:r>
    </w:p>
  </w:endnote>
  <w:endnote w:type="continuationSeparator" w:id="0">
    <w:p w14:paraId="287FECDA" w14:textId="77777777" w:rsidR="00985EDE" w:rsidRDefault="00985EDE" w:rsidP="00AE7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44E80" w14:textId="30C5675C" w:rsidR="00AE78E6" w:rsidRDefault="00DF3D71" w:rsidP="00B22DBE">
    <w:pPr>
      <w:pStyle w:val="Footer"/>
      <w:jc w:val="right"/>
    </w:pPr>
    <w:r>
      <w:t>LI</w:t>
    </w:r>
    <w:r w:rsidR="002E1083">
      <w:t>004</w:t>
    </w:r>
    <w:r w:rsidR="000F11EF">
      <w:t>(01</w:t>
    </w:r>
    <w:r>
      <w:t>)</w:t>
    </w:r>
    <w:r w:rsidR="002E1083">
      <w:t xml:space="preserve"> </w:t>
    </w:r>
    <w:sdt>
      <w:sdtPr>
        <w:id w:val="28619294"/>
        <w:docPartObj>
          <w:docPartGallery w:val="Page Numbers (Bottom of Page)"/>
          <w:docPartUnique/>
        </w:docPartObj>
      </w:sdtPr>
      <w:sdtContent>
        <w:sdt>
          <w:sdtPr>
            <w:id w:val="565050523"/>
            <w:docPartObj>
              <w:docPartGallery w:val="Page Numbers (Top of Page)"/>
              <w:docPartUnique/>
            </w:docPartObj>
          </w:sdtPr>
          <w:sdtContent>
            <w:r w:rsidR="002E1083">
              <w:t xml:space="preserve">Page </w:t>
            </w:r>
            <w:r w:rsidR="009B6BDC">
              <w:rPr>
                <w:b/>
                <w:sz w:val="24"/>
                <w:szCs w:val="24"/>
              </w:rPr>
              <w:fldChar w:fldCharType="begin"/>
            </w:r>
            <w:r w:rsidR="002E1083">
              <w:rPr>
                <w:b/>
              </w:rPr>
              <w:instrText xml:space="preserve"> PAGE </w:instrText>
            </w:r>
            <w:r w:rsidR="009B6BDC">
              <w:rPr>
                <w:b/>
                <w:sz w:val="24"/>
                <w:szCs w:val="24"/>
              </w:rPr>
              <w:fldChar w:fldCharType="separate"/>
            </w:r>
            <w:r w:rsidR="0018380C">
              <w:rPr>
                <w:b/>
                <w:noProof/>
              </w:rPr>
              <w:t>1</w:t>
            </w:r>
            <w:r w:rsidR="009B6BDC">
              <w:rPr>
                <w:b/>
                <w:sz w:val="24"/>
                <w:szCs w:val="24"/>
              </w:rPr>
              <w:fldChar w:fldCharType="end"/>
            </w:r>
            <w:r w:rsidR="002E1083">
              <w:t xml:space="preserve"> of </w:t>
            </w:r>
            <w:r w:rsidR="009B6BDC">
              <w:rPr>
                <w:b/>
                <w:sz w:val="24"/>
                <w:szCs w:val="24"/>
              </w:rPr>
              <w:fldChar w:fldCharType="begin"/>
            </w:r>
            <w:r w:rsidR="002E1083">
              <w:rPr>
                <w:b/>
              </w:rPr>
              <w:instrText xml:space="preserve"> NUMPAGES  </w:instrText>
            </w:r>
            <w:r w:rsidR="009B6BDC">
              <w:rPr>
                <w:b/>
                <w:sz w:val="24"/>
                <w:szCs w:val="24"/>
              </w:rPr>
              <w:fldChar w:fldCharType="separate"/>
            </w:r>
            <w:r w:rsidR="0018380C">
              <w:rPr>
                <w:b/>
                <w:noProof/>
              </w:rPr>
              <w:t>1</w:t>
            </w:r>
            <w:r w:rsidR="009B6BDC">
              <w:rPr>
                <w:b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A7D2B" w14:textId="77777777" w:rsidR="00985EDE" w:rsidRDefault="00985EDE" w:rsidP="00AE78E6">
      <w:pPr>
        <w:spacing w:after="0" w:line="240" w:lineRule="auto"/>
      </w:pPr>
      <w:r>
        <w:separator/>
      </w:r>
    </w:p>
  </w:footnote>
  <w:footnote w:type="continuationSeparator" w:id="0">
    <w:p w14:paraId="77727BD1" w14:textId="77777777" w:rsidR="00985EDE" w:rsidRDefault="00985EDE" w:rsidP="00AE7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8ECC5" w14:textId="77777777" w:rsidR="00817DA8" w:rsidRDefault="00817DA8" w:rsidP="00B22DBE">
    <w:pPr>
      <w:pStyle w:val="Header"/>
      <w:rPr>
        <w:rFonts w:ascii="Arial" w:hAnsi="Arial" w:cs="Arial"/>
        <w:sz w:val="28"/>
        <w:szCs w:val="28"/>
      </w:rPr>
    </w:pPr>
  </w:p>
  <w:p w14:paraId="50D01A6E" w14:textId="77777777" w:rsidR="00817DA8" w:rsidRDefault="00817DA8" w:rsidP="00475E4E">
    <w:pPr>
      <w:pStyle w:val="Header"/>
      <w:jc w:val="right"/>
      <w:rPr>
        <w:rFonts w:ascii="Arial" w:hAnsi="Arial" w:cs="Arial"/>
        <w:sz w:val="28"/>
        <w:szCs w:val="28"/>
      </w:rPr>
    </w:pPr>
  </w:p>
  <w:p w14:paraId="5A92D822" w14:textId="77777777" w:rsidR="00AE78E6" w:rsidRPr="00475E4E" w:rsidRDefault="00DF3D71" w:rsidP="00475E4E">
    <w:pPr>
      <w:pStyle w:val="Header"/>
      <w:jc w:val="right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LI</w:t>
    </w:r>
    <w:r w:rsidR="00475E4E" w:rsidRPr="00475E4E">
      <w:rPr>
        <w:rFonts w:ascii="Arial" w:hAnsi="Arial" w:cs="Arial"/>
        <w:sz w:val="28"/>
        <w:szCs w:val="28"/>
      </w:rPr>
      <w:t>004</w:t>
    </w:r>
  </w:p>
  <w:p w14:paraId="4E7A78F3" w14:textId="77777777" w:rsidR="005E4440" w:rsidRDefault="005E4440">
    <w:pPr>
      <w:pStyle w:val="Header"/>
    </w:pPr>
  </w:p>
  <w:p w14:paraId="4B7EF1FF" w14:textId="77777777" w:rsidR="005E4440" w:rsidRDefault="005E44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1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wNLC3NjYzMzY0tDMyUdpeDU4uLM/DyQAqNaAA5x8eIsAAAA"/>
  </w:docVars>
  <w:rsids>
    <w:rsidRoot w:val="008F0B32"/>
    <w:rsid w:val="000225A7"/>
    <w:rsid w:val="00043C77"/>
    <w:rsid w:val="000A1EDC"/>
    <w:rsid w:val="000C1A92"/>
    <w:rsid w:val="000D08E1"/>
    <w:rsid w:val="000D4CC1"/>
    <w:rsid w:val="000F11EF"/>
    <w:rsid w:val="000F3F6D"/>
    <w:rsid w:val="001041F3"/>
    <w:rsid w:val="001233B0"/>
    <w:rsid w:val="00152DCD"/>
    <w:rsid w:val="0018380C"/>
    <w:rsid w:val="001A04B1"/>
    <w:rsid w:val="001A29B9"/>
    <w:rsid w:val="001E2F89"/>
    <w:rsid w:val="00201A85"/>
    <w:rsid w:val="00236BC4"/>
    <w:rsid w:val="0025597B"/>
    <w:rsid w:val="002875C4"/>
    <w:rsid w:val="002912FC"/>
    <w:rsid w:val="002A5CDF"/>
    <w:rsid w:val="002B2846"/>
    <w:rsid w:val="002B3CE3"/>
    <w:rsid w:val="002C1667"/>
    <w:rsid w:val="002C3A2C"/>
    <w:rsid w:val="002D2661"/>
    <w:rsid w:val="002E1083"/>
    <w:rsid w:val="00321776"/>
    <w:rsid w:val="00325BC6"/>
    <w:rsid w:val="00352117"/>
    <w:rsid w:val="00353BE1"/>
    <w:rsid w:val="0036455F"/>
    <w:rsid w:val="00382476"/>
    <w:rsid w:val="003A0DEF"/>
    <w:rsid w:val="003A768B"/>
    <w:rsid w:val="003B0605"/>
    <w:rsid w:val="003E1902"/>
    <w:rsid w:val="003F6F37"/>
    <w:rsid w:val="00403A7F"/>
    <w:rsid w:val="004264CD"/>
    <w:rsid w:val="004300B6"/>
    <w:rsid w:val="00445A6D"/>
    <w:rsid w:val="00464154"/>
    <w:rsid w:val="00474EB2"/>
    <w:rsid w:val="00475E4E"/>
    <w:rsid w:val="004A7FE5"/>
    <w:rsid w:val="004C00DE"/>
    <w:rsid w:val="004D7F18"/>
    <w:rsid w:val="00567DE2"/>
    <w:rsid w:val="005734D6"/>
    <w:rsid w:val="0057428F"/>
    <w:rsid w:val="005A3684"/>
    <w:rsid w:val="005C3E90"/>
    <w:rsid w:val="005D1DB9"/>
    <w:rsid w:val="005E4440"/>
    <w:rsid w:val="005F0634"/>
    <w:rsid w:val="006167D4"/>
    <w:rsid w:val="00616E01"/>
    <w:rsid w:val="00652EEF"/>
    <w:rsid w:val="00655EEB"/>
    <w:rsid w:val="006A0586"/>
    <w:rsid w:val="006A1CA5"/>
    <w:rsid w:val="006E1884"/>
    <w:rsid w:val="00710D82"/>
    <w:rsid w:val="00786C8F"/>
    <w:rsid w:val="007A0440"/>
    <w:rsid w:val="007A0806"/>
    <w:rsid w:val="007B252C"/>
    <w:rsid w:val="007B3F75"/>
    <w:rsid w:val="007D5BBD"/>
    <w:rsid w:val="007D682A"/>
    <w:rsid w:val="0080290A"/>
    <w:rsid w:val="008173AF"/>
    <w:rsid w:val="00817DA8"/>
    <w:rsid w:val="008202F5"/>
    <w:rsid w:val="00842E2B"/>
    <w:rsid w:val="008572D2"/>
    <w:rsid w:val="00860D90"/>
    <w:rsid w:val="00862652"/>
    <w:rsid w:val="00862F72"/>
    <w:rsid w:val="00876AF5"/>
    <w:rsid w:val="008C48DD"/>
    <w:rsid w:val="008C4CB5"/>
    <w:rsid w:val="008F0B32"/>
    <w:rsid w:val="00900830"/>
    <w:rsid w:val="00905927"/>
    <w:rsid w:val="00915E83"/>
    <w:rsid w:val="00925638"/>
    <w:rsid w:val="009301AA"/>
    <w:rsid w:val="009401F3"/>
    <w:rsid w:val="00960547"/>
    <w:rsid w:val="00971A7F"/>
    <w:rsid w:val="00985EDE"/>
    <w:rsid w:val="009950FC"/>
    <w:rsid w:val="009B6BDC"/>
    <w:rsid w:val="009C1575"/>
    <w:rsid w:val="00A30C3D"/>
    <w:rsid w:val="00A75B57"/>
    <w:rsid w:val="00AA285C"/>
    <w:rsid w:val="00AB681A"/>
    <w:rsid w:val="00AD142B"/>
    <w:rsid w:val="00AE6988"/>
    <w:rsid w:val="00AE78E6"/>
    <w:rsid w:val="00AF5274"/>
    <w:rsid w:val="00B053BC"/>
    <w:rsid w:val="00B22DBE"/>
    <w:rsid w:val="00B24BCF"/>
    <w:rsid w:val="00B70FB3"/>
    <w:rsid w:val="00B751E5"/>
    <w:rsid w:val="00B84622"/>
    <w:rsid w:val="00B87A27"/>
    <w:rsid w:val="00BB305D"/>
    <w:rsid w:val="00BB5901"/>
    <w:rsid w:val="00BB735A"/>
    <w:rsid w:val="00BE1393"/>
    <w:rsid w:val="00BE4611"/>
    <w:rsid w:val="00BE481D"/>
    <w:rsid w:val="00BF7439"/>
    <w:rsid w:val="00C24F39"/>
    <w:rsid w:val="00C34A7F"/>
    <w:rsid w:val="00C506D2"/>
    <w:rsid w:val="00C6760E"/>
    <w:rsid w:val="00C73F02"/>
    <w:rsid w:val="00C951EB"/>
    <w:rsid w:val="00CA429C"/>
    <w:rsid w:val="00CC2624"/>
    <w:rsid w:val="00CC5E83"/>
    <w:rsid w:val="00CE4676"/>
    <w:rsid w:val="00CF5811"/>
    <w:rsid w:val="00D04944"/>
    <w:rsid w:val="00D06079"/>
    <w:rsid w:val="00D32D34"/>
    <w:rsid w:val="00D355FB"/>
    <w:rsid w:val="00D65208"/>
    <w:rsid w:val="00D85D97"/>
    <w:rsid w:val="00D94B19"/>
    <w:rsid w:val="00DB4A1C"/>
    <w:rsid w:val="00DB5220"/>
    <w:rsid w:val="00DF3D71"/>
    <w:rsid w:val="00E07C8F"/>
    <w:rsid w:val="00E16382"/>
    <w:rsid w:val="00E63D4E"/>
    <w:rsid w:val="00E8056B"/>
    <w:rsid w:val="00E8698B"/>
    <w:rsid w:val="00ED705D"/>
    <w:rsid w:val="00EF0160"/>
    <w:rsid w:val="00EF0F2C"/>
    <w:rsid w:val="00EF40B5"/>
    <w:rsid w:val="00F06492"/>
    <w:rsid w:val="00F06981"/>
    <w:rsid w:val="00F32513"/>
    <w:rsid w:val="00F32A74"/>
    <w:rsid w:val="00F37054"/>
    <w:rsid w:val="00F75F0A"/>
    <w:rsid w:val="00F87A41"/>
    <w:rsid w:val="00FA3447"/>
    <w:rsid w:val="00FE0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1"/>
    <o:shapelayout v:ext="edit">
      <o:idmap v:ext="edit" data="2"/>
      <o:rules v:ext="edit">
        <o:r id="V:Rule1" type="connector" idref="#_x0000_s2068"/>
        <o:r id="V:Rule2" type="connector" idref="#_x0000_s2085"/>
        <o:r id="V:Rule3" type="connector" idref="#_x0000_s2095"/>
        <o:r id="V:Rule4" type="connector" idref="#_x0000_s2088"/>
        <o:r id="V:Rule5" type="connector" idref="#_x0000_s2107"/>
        <o:r id="V:Rule6" type="connector" idref="#_x0000_s2066"/>
        <o:r id="V:Rule7" type="connector" idref="#_x0000_s2069"/>
        <o:r id="V:Rule8" type="connector" idref="#_x0000_s2110"/>
        <o:r id="V:Rule9" type="connector" idref="#_x0000_s2093"/>
        <o:r id="V:Rule10" type="connector" idref="#_x0000_s2105"/>
        <o:r id="V:Rule11" type="connector" idref="#_x0000_s2109"/>
        <o:r id="V:Rule12" type="connector" idref="#_x0000_s2104"/>
        <o:r id="V:Rule13" type="connector" idref="#_x0000_s2106"/>
        <o:r id="V:Rule14" type="connector" idref="#_x0000_s2070"/>
        <o:r id="V:Rule15" type="connector" idref="#_x0000_s2077"/>
        <o:r id="V:Rule16" type="connector" idref="#_x0000_s2065"/>
        <o:r id="V:Rule17" type="connector" idref="#_x0000_s2067"/>
        <o:r id="V:Rule18" type="connector" idref="#_x0000_s2108"/>
      </o:rules>
    </o:shapelayout>
  </w:shapeDefaults>
  <w:decimalSymbol w:val="."/>
  <w:listSeparator w:val=","/>
  <w14:docId w14:val="18FD92F0"/>
  <w15:docId w15:val="{746A5211-8418-403A-9470-83083C712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0B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B3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F0B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7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8E6"/>
  </w:style>
  <w:style w:type="paragraph" w:styleId="Footer">
    <w:name w:val="footer"/>
    <w:basedOn w:val="Normal"/>
    <w:link w:val="FooterChar"/>
    <w:uiPriority w:val="99"/>
    <w:unhideWhenUsed/>
    <w:rsid w:val="00AE7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san Emam</cp:lastModifiedBy>
  <cp:revision>49</cp:revision>
  <cp:lastPrinted>2023-07-05T04:57:00Z</cp:lastPrinted>
  <dcterms:created xsi:type="dcterms:W3CDTF">2019-04-07T11:21:00Z</dcterms:created>
  <dcterms:modified xsi:type="dcterms:W3CDTF">2023-07-05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bdcd6956092938401decfd2569dae23a2a897221ab36f1ae51e52d918ff84d</vt:lpwstr>
  </property>
</Properties>
</file>